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43"/>
        <w:gridCol w:w="7074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295D783" w14:textId="22D0D9F6" w:rsidR="00920706" w:rsidRDefault="00920706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="000D22AA" w:rsidRPr="000D22AA">
              <w:rPr>
                <w:b/>
                <w:bCs/>
                <w:color w:val="4F81BD"/>
                <w:sz w:val="24"/>
                <w:szCs w:val="24"/>
              </w:rPr>
              <w:t>WebApp UI using Next.js and Data Management using Prisma</w:t>
            </w:r>
          </w:p>
          <w:p w14:paraId="197976D0" w14:textId="77777777" w:rsidR="00920706" w:rsidRPr="00085154" w:rsidRDefault="00920706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5DAEEC5A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10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,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 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 or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 done</w:t>
      </w:r>
      <w:r w:rsidR="000B6BB4">
        <w:rPr>
          <w:b/>
          <w:i/>
          <w:iCs/>
          <w:sz w:val="21"/>
          <w:szCs w:val="21"/>
        </w:rPr>
        <w:t xml:space="preserve"> or </w:t>
      </w:r>
      <w:r w:rsidR="000B6BB4" w:rsidRPr="000B6BB4">
        <w:rPr>
          <w:b/>
          <w:i/>
          <w:iCs/>
          <w:sz w:val="21"/>
          <w:szCs w:val="21"/>
          <w:highlight w:val="yellow"/>
        </w:rPr>
        <w:t>Not Applicable</w:t>
      </w:r>
      <w:r w:rsidRPr="003566B4">
        <w:rPr>
          <w:b/>
          <w:sz w:val="21"/>
          <w:szCs w:val="21"/>
        </w:rPr>
        <w:t>.</w:t>
      </w:r>
    </w:p>
    <w:tbl>
      <w:tblPr>
        <w:tblStyle w:val="TableGrid2"/>
        <w:tblW w:w="11341" w:type="dxa"/>
        <w:tblInd w:w="-856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369"/>
        <w:gridCol w:w="699"/>
        <w:gridCol w:w="1769"/>
        <w:gridCol w:w="3786"/>
        <w:gridCol w:w="718"/>
      </w:tblGrid>
      <w:tr w:rsidR="00EE163F" w14:paraId="1371225A" w14:textId="44BA35D9" w:rsidTr="00EE163F">
        <w:trPr>
          <w:trHeight w:val="653"/>
        </w:trPr>
        <w:tc>
          <w:tcPr>
            <w:tcW w:w="4369" w:type="dxa"/>
          </w:tcPr>
          <w:p w14:paraId="39F14C01" w14:textId="77777777" w:rsidR="00EE163F" w:rsidRDefault="00EE163F" w:rsidP="008908B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99" w:type="dxa"/>
          </w:tcPr>
          <w:p w14:paraId="78FD8831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69" w:type="dxa"/>
          </w:tcPr>
          <w:p w14:paraId="315ECB1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786" w:type="dxa"/>
          </w:tcPr>
          <w:p w14:paraId="1CA224F9" w14:textId="77777777" w:rsidR="00EE163F" w:rsidRDefault="00EE163F" w:rsidP="008908B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718" w:type="dxa"/>
          </w:tcPr>
          <w:p w14:paraId="36B0B1BB" w14:textId="6B2ADF62" w:rsidR="00EE163F" w:rsidRDefault="00EE163F" w:rsidP="008908B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Your Grade</w:t>
            </w:r>
          </w:p>
        </w:tc>
      </w:tr>
      <w:tr w:rsidR="000D22AA" w14:paraId="45AA65B7" w14:textId="77777777" w:rsidTr="00EF6A56">
        <w:trPr>
          <w:trHeight w:val="370"/>
        </w:trPr>
        <w:tc>
          <w:tcPr>
            <w:tcW w:w="4369" w:type="dxa"/>
            <w:shd w:val="clear" w:color="auto" w:fill="D3DFEE"/>
            <w:vAlign w:val="center"/>
          </w:tcPr>
          <w:p w14:paraId="3A8222B0" w14:textId="30AB7758" w:rsidR="000D22AA" w:rsidRDefault="000D22AA" w:rsidP="000D22AA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 w:rsidRPr="002935C5">
              <w:t>Design and implement the Data Model</w:t>
            </w:r>
          </w:p>
        </w:tc>
        <w:tc>
          <w:tcPr>
            <w:tcW w:w="699" w:type="dxa"/>
            <w:shd w:val="clear" w:color="auto" w:fill="D3DFEE"/>
            <w:vAlign w:val="center"/>
          </w:tcPr>
          <w:p w14:paraId="2D797FC6" w14:textId="32757D85" w:rsidR="000D22AA" w:rsidRDefault="000D22AA" w:rsidP="000D22AA">
            <w:pPr>
              <w:spacing w:after="0" w:line="240" w:lineRule="auto"/>
              <w:ind w:right="99" w:hanging="11"/>
              <w:jc w:val="center"/>
            </w:pPr>
            <w:r w:rsidRPr="00B32A9D">
              <w:t>10</w:t>
            </w:r>
          </w:p>
        </w:tc>
        <w:tc>
          <w:tcPr>
            <w:tcW w:w="1769" w:type="dxa"/>
            <w:shd w:val="clear" w:color="auto" w:fill="D3DFEE"/>
          </w:tcPr>
          <w:p w14:paraId="29278D7F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D3DFEE"/>
          </w:tcPr>
          <w:p w14:paraId="6D6C0E4F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D3DFEE"/>
          </w:tcPr>
          <w:p w14:paraId="656DF059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0D22AA" w14:paraId="3F4FAFF7" w14:textId="77777777" w:rsidTr="00EF6A56">
        <w:trPr>
          <w:trHeight w:val="370"/>
        </w:trPr>
        <w:tc>
          <w:tcPr>
            <w:tcW w:w="4369" w:type="dxa"/>
            <w:shd w:val="clear" w:color="auto" w:fill="FFFFFF" w:themeFill="background1"/>
            <w:vAlign w:val="center"/>
          </w:tcPr>
          <w:p w14:paraId="01F1F53F" w14:textId="605D1641" w:rsidR="000D22AA" w:rsidRDefault="000D22AA" w:rsidP="000D22AA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t>Init DB: p</w:t>
            </w:r>
            <w:r w:rsidRPr="00C76311">
              <w:t>opulate the database with the data from the json files</w:t>
            </w:r>
            <w:r>
              <w:t xml:space="preserve"> in seed.js</w:t>
            </w:r>
          </w:p>
        </w:tc>
        <w:tc>
          <w:tcPr>
            <w:tcW w:w="699" w:type="dxa"/>
            <w:shd w:val="clear" w:color="auto" w:fill="FFFFFF" w:themeFill="background1"/>
          </w:tcPr>
          <w:p w14:paraId="3A5A1242" w14:textId="6E2BABA1" w:rsidR="000D22AA" w:rsidRDefault="000D22AA" w:rsidP="000D22AA">
            <w:pPr>
              <w:spacing w:after="0" w:line="240" w:lineRule="auto"/>
              <w:ind w:right="99" w:hanging="11"/>
              <w:jc w:val="center"/>
            </w:pPr>
            <w:r w:rsidRPr="00B32A9D">
              <w:t>5</w:t>
            </w:r>
          </w:p>
        </w:tc>
        <w:tc>
          <w:tcPr>
            <w:tcW w:w="1769" w:type="dxa"/>
            <w:shd w:val="clear" w:color="auto" w:fill="FFFFFF" w:themeFill="background1"/>
          </w:tcPr>
          <w:p w14:paraId="2C7B3370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FFFFFF" w:themeFill="background1"/>
          </w:tcPr>
          <w:p w14:paraId="0D7128C8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FFFFFF" w:themeFill="background1"/>
          </w:tcPr>
          <w:p w14:paraId="49363302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0D22AA" w14:paraId="7C12BB45" w14:textId="29FA3AD4" w:rsidTr="00C21CA6">
        <w:trPr>
          <w:trHeight w:val="370"/>
        </w:trPr>
        <w:tc>
          <w:tcPr>
            <w:tcW w:w="4369" w:type="dxa"/>
            <w:shd w:val="clear" w:color="auto" w:fill="FFD966" w:themeFill="accent4" w:themeFillTint="99"/>
          </w:tcPr>
          <w:p w14:paraId="08436440" w14:textId="77777777" w:rsidR="000D22AA" w:rsidRDefault="000D22AA" w:rsidP="000D22AA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use cases including: </w:t>
            </w:r>
            <w:r>
              <w:t xml:space="preserve"> </w:t>
            </w:r>
          </w:p>
          <w:p w14:paraId="6C18EEF3" w14:textId="233F15A0" w:rsidR="000D22AA" w:rsidRDefault="000D22AA" w:rsidP="000D22AA">
            <w:pPr>
              <w:spacing w:after="0" w:line="240" w:lineRule="auto"/>
              <w:ind w:right="128" w:hanging="11"/>
            </w:pPr>
            <w:r>
              <w:t xml:space="preserve">- </w:t>
            </w:r>
            <w:r w:rsidRPr="000D22AA">
              <w:t>Repository Implementation to read/write data from the database</w:t>
            </w:r>
            <w:r>
              <w:t xml:space="preserve"> using Prisma</w:t>
            </w:r>
          </w:p>
          <w:p w14:paraId="48732FBB" w14:textId="547D8C7C" w:rsidR="000D22AA" w:rsidRDefault="000D22AA" w:rsidP="000D22AA">
            <w:pPr>
              <w:spacing w:after="0" w:line="240" w:lineRule="auto"/>
              <w:ind w:right="128" w:hanging="11"/>
            </w:pPr>
            <w:r>
              <w:t xml:space="preserve">- </w:t>
            </w:r>
            <w:r w:rsidRPr="000D22AA">
              <w:t xml:space="preserve">Web UI </w:t>
            </w:r>
            <w:r>
              <w:t xml:space="preserve">using </w:t>
            </w:r>
            <w:r w:rsidRPr="000D22AA">
              <w:t>Next.js and server actions</w:t>
            </w:r>
          </w:p>
        </w:tc>
        <w:tc>
          <w:tcPr>
            <w:tcW w:w="699" w:type="dxa"/>
            <w:shd w:val="clear" w:color="auto" w:fill="FFD966" w:themeFill="accent4" w:themeFillTint="99"/>
          </w:tcPr>
          <w:p w14:paraId="05FAED88" w14:textId="0D117466" w:rsidR="000D22AA" w:rsidRPr="00371BAB" w:rsidRDefault="00CE6F24" w:rsidP="000D22AA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0</w:t>
            </w:r>
            <w:r w:rsidR="000D22AA" w:rsidRPr="00371BAB">
              <w:rPr>
                <w:b/>
                <w:bCs/>
              </w:rPr>
              <w:t>%</w:t>
            </w:r>
          </w:p>
        </w:tc>
        <w:tc>
          <w:tcPr>
            <w:tcW w:w="1769" w:type="dxa"/>
            <w:shd w:val="clear" w:color="auto" w:fill="FFD966" w:themeFill="accent4" w:themeFillTint="99"/>
          </w:tcPr>
          <w:p w14:paraId="067730A8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FFD966" w:themeFill="accent4" w:themeFillTint="99"/>
          </w:tcPr>
          <w:p w14:paraId="259263FE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D966" w:themeFill="accent4" w:themeFillTint="99"/>
          </w:tcPr>
          <w:p w14:paraId="7FAF9E1E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C21CA6" w14:paraId="16B66732" w14:textId="0F51F391" w:rsidTr="00EE163F">
        <w:trPr>
          <w:trHeight w:val="396"/>
        </w:trPr>
        <w:tc>
          <w:tcPr>
            <w:tcW w:w="4369" w:type="dxa"/>
          </w:tcPr>
          <w:p w14:paraId="75A74883" w14:textId="174D98F1" w:rsidR="00C21CA6" w:rsidRPr="00334C39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Login</w:t>
            </w:r>
            <w:r>
              <w:t xml:space="preserve"> using Custom Login and </w:t>
            </w:r>
            <w:r w:rsidRPr="005E32F4">
              <w:t xml:space="preserve">2 </w:t>
            </w:r>
            <w:r>
              <w:t>A</w:t>
            </w:r>
            <w:r w:rsidRPr="005E32F4">
              <w:t xml:space="preserve">uthentication </w:t>
            </w:r>
            <w:r>
              <w:t>P</w:t>
            </w:r>
            <w:r w:rsidRPr="005E32F4">
              <w:t>roviders</w:t>
            </w:r>
          </w:p>
        </w:tc>
        <w:tc>
          <w:tcPr>
            <w:tcW w:w="699" w:type="dxa"/>
          </w:tcPr>
          <w:p w14:paraId="2D95D2EF" w14:textId="69C47DA6" w:rsidR="00C21CA6" w:rsidRDefault="00C21CA6" w:rsidP="00C21CA6">
            <w:pPr>
              <w:spacing w:after="0"/>
              <w:ind w:right="99"/>
              <w:jc w:val="center"/>
            </w:pPr>
            <w:r w:rsidRPr="00885755">
              <w:t>10</w:t>
            </w:r>
          </w:p>
        </w:tc>
        <w:tc>
          <w:tcPr>
            <w:tcW w:w="1769" w:type="dxa"/>
          </w:tcPr>
          <w:p w14:paraId="67C9F2B7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</w:tcPr>
          <w:p w14:paraId="497132CB" w14:textId="77777777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55F9AF28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0DB08F3F" w14:textId="66C1752F" w:rsidTr="00CE6F24">
        <w:trPr>
          <w:trHeight w:val="394"/>
        </w:trPr>
        <w:tc>
          <w:tcPr>
            <w:tcW w:w="4369" w:type="dxa"/>
            <w:shd w:val="clear" w:color="auto" w:fill="FFF2CC" w:themeFill="accent4" w:themeFillTint="33"/>
          </w:tcPr>
          <w:p w14:paraId="6EA1ADA5" w14:textId="26E1BA8B" w:rsidR="00C21CA6" w:rsidRPr="00334C39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Submit paper</w:t>
            </w:r>
          </w:p>
        </w:tc>
        <w:tc>
          <w:tcPr>
            <w:tcW w:w="699" w:type="dxa"/>
            <w:shd w:val="clear" w:color="auto" w:fill="FFF2CC" w:themeFill="accent4" w:themeFillTint="33"/>
          </w:tcPr>
          <w:p w14:paraId="4B8F93E5" w14:textId="729E3555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2CC" w:themeFill="accent4" w:themeFillTint="33"/>
          </w:tcPr>
          <w:p w14:paraId="5E2982E5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2CC" w:themeFill="accent4" w:themeFillTint="33"/>
          </w:tcPr>
          <w:p w14:paraId="798F68B3" w14:textId="77777777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F2CC" w:themeFill="accent4" w:themeFillTint="33"/>
          </w:tcPr>
          <w:p w14:paraId="26B97C3E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7FAC04F6" w14:textId="34E02D24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49740CDF" w14:textId="61CB3990" w:rsidR="00C21CA6" w:rsidRPr="00290897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Review paper</w:t>
            </w:r>
          </w:p>
        </w:tc>
        <w:tc>
          <w:tcPr>
            <w:tcW w:w="699" w:type="dxa"/>
            <w:shd w:val="clear" w:color="auto" w:fill="FFFFFF" w:themeFill="background1"/>
          </w:tcPr>
          <w:p w14:paraId="041EAE91" w14:textId="187D63A9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FFF" w:themeFill="background1"/>
          </w:tcPr>
          <w:p w14:paraId="281BA534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479D7C07" w14:textId="77777777" w:rsidR="00C21CA6" w:rsidRPr="00400B37" w:rsidRDefault="00C21CA6" w:rsidP="00C21CA6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17309705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0C4CFD9C" w14:textId="77777777" w:rsidTr="00CE6F24">
        <w:trPr>
          <w:trHeight w:val="391"/>
        </w:trPr>
        <w:tc>
          <w:tcPr>
            <w:tcW w:w="4369" w:type="dxa"/>
            <w:shd w:val="clear" w:color="auto" w:fill="FFF2CC" w:themeFill="accent4" w:themeFillTint="33"/>
          </w:tcPr>
          <w:p w14:paraId="7E03836A" w14:textId="450F0993" w:rsidR="00C21CA6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Get conference schedule</w:t>
            </w:r>
          </w:p>
        </w:tc>
        <w:tc>
          <w:tcPr>
            <w:tcW w:w="699" w:type="dxa"/>
            <w:shd w:val="clear" w:color="auto" w:fill="FFF2CC" w:themeFill="accent4" w:themeFillTint="33"/>
          </w:tcPr>
          <w:p w14:paraId="67D562DB" w14:textId="463B47E2" w:rsidR="00C21CA6" w:rsidRDefault="00C21CA6" w:rsidP="00C21CA6">
            <w:pPr>
              <w:spacing w:after="0"/>
              <w:ind w:right="99"/>
              <w:jc w:val="center"/>
            </w:pPr>
            <w:r w:rsidRPr="00885755">
              <w:t>10</w:t>
            </w:r>
          </w:p>
        </w:tc>
        <w:tc>
          <w:tcPr>
            <w:tcW w:w="1769" w:type="dxa"/>
            <w:shd w:val="clear" w:color="auto" w:fill="FFF2CC" w:themeFill="accent4" w:themeFillTint="33"/>
          </w:tcPr>
          <w:p w14:paraId="003E5463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2CC" w:themeFill="accent4" w:themeFillTint="33"/>
          </w:tcPr>
          <w:p w14:paraId="723811DC" w14:textId="2CA69531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F2CC" w:themeFill="accent4" w:themeFillTint="33"/>
          </w:tcPr>
          <w:p w14:paraId="6C121217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1FD0C2F0" w14:textId="3E1E6598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05474B34" w14:textId="7745496B" w:rsidR="00C21CA6" w:rsidRPr="00290897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699" w:type="dxa"/>
            <w:shd w:val="clear" w:color="auto" w:fill="FFFFFF" w:themeFill="background1"/>
          </w:tcPr>
          <w:p w14:paraId="1B1CCADB" w14:textId="4A381582" w:rsidR="00C21CA6" w:rsidRDefault="00C21CA6" w:rsidP="00C21CA6">
            <w:pPr>
              <w:spacing w:after="0"/>
              <w:ind w:right="99"/>
              <w:jc w:val="center"/>
            </w:pPr>
            <w:r w:rsidRPr="00885755">
              <w:t>35</w:t>
            </w:r>
          </w:p>
        </w:tc>
        <w:tc>
          <w:tcPr>
            <w:tcW w:w="1769" w:type="dxa"/>
            <w:shd w:val="clear" w:color="auto" w:fill="FFFFFF" w:themeFill="background1"/>
          </w:tcPr>
          <w:p w14:paraId="3A9EF98B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7FD815FF" w14:textId="77777777" w:rsidR="00C21CA6" w:rsidRPr="00400B37" w:rsidRDefault="00C21CA6" w:rsidP="00C21CA6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2F2C5CB3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10B8FBEB" w14:textId="77777777" w:rsidTr="00CE6F24">
        <w:trPr>
          <w:trHeight w:val="397"/>
        </w:trPr>
        <w:tc>
          <w:tcPr>
            <w:tcW w:w="4369" w:type="dxa"/>
            <w:shd w:val="clear" w:color="auto" w:fill="FFFFFF" w:themeFill="background1"/>
          </w:tcPr>
          <w:p w14:paraId="4A099CE7" w14:textId="33277B24" w:rsidR="00C21CA6" w:rsidRPr="005E32F4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5E32F4">
              <w:t>Conference Statistics Report</w:t>
            </w:r>
          </w:p>
        </w:tc>
        <w:tc>
          <w:tcPr>
            <w:tcW w:w="699" w:type="dxa"/>
            <w:shd w:val="clear" w:color="auto" w:fill="FFFFFF" w:themeFill="background1"/>
          </w:tcPr>
          <w:p w14:paraId="6DD51CDC" w14:textId="1C152EEB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FFF" w:themeFill="background1"/>
          </w:tcPr>
          <w:p w14:paraId="23C1270C" w14:textId="77777777" w:rsidR="00C21CA6" w:rsidRPr="00400B37" w:rsidRDefault="00C21CA6" w:rsidP="00C21CA6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4403CC67" w14:textId="77777777" w:rsidR="00C21CA6" w:rsidRPr="00400B37" w:rsidRDefault="00C21CA6" w:rsidP="00C21CA6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60C56B79" w14:textId="77777777" w:rsidR="00C21CA6" w:rsidRPr="00400B37" w:rsidRDefault="00C21CA6" w:rsidP="00C21CA6">
            <w:pPr>
              <w:spacing w:after="0"/>
              <w:ind w:left="106" w:right="150"/>
            </w:pPr>
          </w:p>
        </w:tc>
      </w:tr>
      <w:tr w:rsidR="00CE6F24" w14:paraId="25952997" w14:textId="77777777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06EDBD59" w14:textId="77777777" w:rsidR="00CE6F24" w:rsidRDefault="00CE6F24" w:rsidP="00CE6F24">
            <w:pPr>
              <w:spacing w:after="0"/>
              <w:ind w:left="103" w:right="128"/>
              <w:rPr>
                <w:b/>
              </w:rPr>
            </w:pPr>
            <w:r>
              <w:rPr>
                <w:b/>
              </w:rPr>
              <w:t>Design documentation:</w:t>
            </w:r>
          </w:p>
          <w:p w14:paraId="6C5F8C02" w14:textId="57A52959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t>3 technical lessons learned from your submitted solution vs. the model solution</w:t>
            </w:r>
            <w:r w:rsidR="00C21CA6">
              <w:rPr>
                <w:bCs/>
              </w:rPr>
              <w:t xml:space="preserve"> (3%)</w:t>
            </w:r>
          </w:p>
          <w:p w14:paraId="288B2AE1" w14:textId="03FD5FA7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lastRenderedPageBreak/>
              <w:t>Data Model diagram</w:t>
            </w:r>
            <w:r w:rsidR="00C21CA6">
              <w:rPr>
                <w:bCs/>
              </w:rPr>
              <w:t xml:space="preserve"> (</w:t>
            </w:r>
            <w:r w:rsidR="00E13E69">
              <w:rPr>
                <w:bCs/>
              </w:rPr>
              <w:t>2</w:t>
            </w:r>
            <w:r w:rsidR="00C21CA6">
              <w:rPr>
                <w:bCs/>
              </w:rPr>
              <w:t>%</w:t>
            </w:r>
          </w:p>
          <w:p w14:paraId="7DF8C0D7" w14:textId="5860ADC1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t>UI Design</w:t>
            </w:r>
            <w:r>
              <w:rPr>
                <w:bCs/>
              </w:rPr>
              <w:t xml:space="preserve"> table</w:t>
            </w:r>
            <w:r w:rsidR="00C21CA6">
              <w:rPr>
                <w:bCs/>
              </w:rPr>
              <w:t xml:space="preserve"> (</w:t>
            </w:r>
            <w:r w:rsidR="00E13E69">
              <w:rPr>
                <w:bCs/>
              </w:rPr>
              <w:t>3</w:t>
            </w:r>
            <w:r w:rsidR="00C21CA6">
              <w:rPr>
                <w:bCs/>
              </w:rPr>
              <w:t>%)</w:t>
            </w:r>
          </w:p>
          <w:p w14:paraId="3A820664" w14:textId="4BF0DDD0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/>
              </w:rPr>
            </w:pPr>
            <w:r w:rsidRPr="005E32F4">
              <w:rPr>
                <w:bCs/>
              </w:rPr>
              <w:t>Caching strategy</w:t>
            </w:r>
            <w:r>
              <w:rPr>
                <w:bCs/>
              </w:rPr>
              <w:t xml:space="preserve"> table</w:t>
            </w:r>
            <w:r w:rsidR="00C21CA6">
              <w:rPr>
                <w:bCs/>
              </w:rPr>
              <w:t xml:space="preserve"> (2%)</w:t>
            </w:r>
          </w:p>
        </w:tc>
        <w:tc>
          <w:tcPr>
            <w:tcW w:w="699" w:type="dxa"/>
            <w:shd w:val="clear" w:color="auto" w:fill="D3DFEE"/>
          </w:tcPr>
          <w:p w14:paraId="293C0E82" w14:textId="1804C272" w:rsidR="00CE6F24" w:rsidRDefault="00CE6F24" w:rsidP="00CE6F24">
            <w:pPr>
              <w:spacing w:after="0"/>
              <w:ind w:right="99"/>
              <w:jc w:val="center"/>
            </w:pPr>
            <w:r>
              <w:lastRenderedPageBreak/>
              <w:t>10</w:t>
            </w:r>
          </w:p>
        </w:tc>
        <w:tc>
          <w:tcPr>
            <w:tcW w:w="1769" w:type="dxa"/>
            <w:shd w:val="clear" w:color="auto" w:fill="D3DFEE"/>
          </w:tcPr>
          <w:p w14:paraId="00056573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D3DFEE"/>
          </w:tcPr>
          <w:p w14:paraId="6A11A68B" w14:textId="77777777" w:rsidR="00CE6F24" w:rsidRPr="00400B37" w:rsidRDefault="00CE6F24" w:rsidP="00CE6F24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D3DFEE"/>
          </w:tcPr>
          <w:p w14:paraId="422F246C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6E9B990B" w14:textId="2CBD2396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17BFDCDE" w14:textId="77777777" w:rsidR="00CE6F24" w:rsidRDefault="00CE6F24" w:rsidP="00CE6F24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using screen shots illustrating the testing results.</w:t>
            </w:r>
          </w:p>
          <w:p w14:paraId="263A714E" w14:textId="3688E6F9" w:rsidR="00CE6F24" w:rsidRDefault="00CE6F24" w:rsidP="00CE6F24">
            <w:pPr>
              <w:spacing w:after="0"/>
              <w:ind w:left="103" w:right="128"/>
            </w:pPr>
            <w:r>
              <w:t xml:space="preserve">- Discussion of the project contribution of each team member. Members should collaborate and contribute equally to the project. </w:t>
            </w:r>
          </w:p>
        </w:tc>
        <w:tc>
          <w:tcPr>
            <w:tcW w:w="699" w:type="dxa"/>
            <w:shd w:val="clear" w:color="auto" w:fill="D3DFEE"/>
          </w:tcPr>
          <w:p w14:paraId="2B198605" w14:textId="73B5AA49" w:rsidR="00CE6F24" w:rsidRDefault="00CE6F24" w:rsidP="00CE6F2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69" w:type="dxa"/>
            <w:shd w:val="clear" w:color="auto" w:fill="D3DFEE"/>
          </w:tcPr>
          <w:p w14:paraId="0D3728A3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D3DFEE"/>
          </w:tcPr>
          <w:p w14:paraId="181EBF3F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F0AF0CE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5DDAA03E" w14:textId="11C4FB56" w:rsidTr="00EE163F">
        <w:trPr>
          <w:trHeight w:val="402"/>
        </w:trPr>
        <w:tc>
          <w:tcPr>
            <w:tcW w:w="4369" w:type="dxa"/>
          </w:tcPr>
          <w:p w14:paraId="624B2DEF" w14:textId="77777777" w:rsidR="00CE6F24" w:rsidRDefault="00CE6F24" w:rsidP="00CE6F24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99" w:type="dxa"/>
          </w:tcPr>
          <w:p w14:paraId="792E1C3D" w14:textId="77777777" w:rsidR="00CE6F24" w:rsidRDefault="00CE6F24" w:rsidP="00CE6F24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69" w:type="dxa"/>
          </w:tcPr>
          <w:p w14:paraId="78FE3802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</w:tcPr>
          <w:p w14:paraId="4BB79BA3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4CEAC651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4551696A" w14:textId="724559D0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7063249E" w14:textId="77777777" w:rsidR="00CE6F24" w:rsidRDefault="00CE6F24" w:rsidP="00CE6F24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99" w:type="dxa"/>
            <w:shd w:val="clear" w:color="auto" w:fill="D3DFEE"/>
          </w:tcPr>
          <w:p w14:paraId="2680AC19" w14:textId="77777777" w:rsidR="00CE6F24" w:rsidRDefault="00CE6F24" w:rsidP="00CE6F24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69" w:type="dxa"/>
            <w:shd w:val="clear" w:color="auto" w:fill="D3DFEE"/>
          </w:tcPr>
          <w:p w14:paraId="315707BC" w14:textId="77777777" w:rsidR="00CE6F24" w:rsidRPr="00400B37" w:rsidRDefault="00CE6F24" w:rsidP="00CE6F24">
            <w:pPr>
              <w:spacing w:after="0"/>
              <w:ind w:left="-16" w:right="74"/>
            </w:pPr>
          </w:p>
        </w:tc>
        <w:tc>
          <w:tcPr>
            <w:tcW w:w="3786" w:type="dxa"/>
            <w:shd w:val="clear" w:color="auto" w:fill="D3DFEE"/>
          </w:tcPr>
          <w:p w14:paraId="72D08A2A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9937CDE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29DAC913" w14:textId="6B43B88E" w:rsidR="005E32F4" w:rsidRDefault="005E32F4" w:rsidP="00400B37">
      <w:pPr>
        <w:pStyle w:val="Heading1"/>
        <w:numPr>
          <w:ilvl w:val="1"/>
          <w:numId w:val="26"/>
        </w:numPr>
        <w:spacing w:before="240" w:after="120"/>
      </w:pPr>
      <w:r>
        <w:t>3 technical lessons learned from your submitted solution vs. the model solution</w:t>
      </w:r>
    </w:p>
    <w:p w14:paraId="73DC4217" w14:textId="77777777" w:rsidR="005E32F4" w:rsidRPr="005E32F4" w:rsidRDefault="005E32F4" w:rsidP="005E32F4"/>
    <w:p w14:paraId="1F2ADD9F" w14:textId="332EF841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t>Data Model diagram</w:t>
      </w:r>
    </w:p>
    <w:p w14:paraId="4712D8ED" w14:textId="77777777" w:rsidR="005E32F4" w:rsidRPr="005E32F4" w:rsidRDefault="005E32F4" w:rsidP="005E32F4"/>
    <w:p w14:paraId="18A8CD0C" w14:textId="32F1F6B7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 w:rsidRPr="005E32F4">
        <w:t>UI Design</w:t>
      </w:r>
      <w:r>
        <w:t xml:space="preserve"> table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2694"/>
        <w:gridCol w:w="2835"/>
        <w:gridCol w:w="4536"/>
      </w:tblGrid>
      <w:tr w:rsidR="005E32F4" w14:paraId="38FEF67C" w14:textId="77777777" w:rsidTr="00C21CA6">
        <w:tc>
          <w:tcPr>
            <w:tcW w:w="2694" w:type="dxa"/>
            <w:shd w:val="clear" w:color="auto" w:fill="E7E6E6" w:themeFill="background2"/>
          </w:tcPr>
          <w:p w14:paraId="7CBBD041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Page</w:t>
            </w:r>
          </w:p>
        </w:tc>
        <w:tc>
          <w:tcPr>
            <w:tcW w:w="2835" w:type="dxa"/>
            <w:shd w:val="clear" w:color="auto" w:fill="E7E6E6" w:themeFill="background2"/>
          </w:tcPr>
          <w:p w14:paraId="4C31474C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Components</w:t>
            </w:r>
          </w:p>
        </w:tc>
        <w:tc>
          <w:tcPr>
            <w:tcW w:w="4536" w:type="dxa"/>
            <w:shd w:val="clear" w:color="auto" w:fill="E7E6E6" w:themeFill="background2"/>
          </w:tcPr>
          <w:p w14:paraId="198907DA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Brief justification</w:t>
            </w:r>
          </w:p>
        </w:tc>
      </w:tr>
      <w:tr w:rsidR="005E32F4" w14:paraId="51652438" w14:textId="77777777" w:rsidTr="00C21CA6">
        <w:tc>
          <w:tcPr>
            <w:tcW w:w="2694" w:type="dxa"/>
          </w:tcPr>
          <w:p w14:paraId="2842C70B" w14:textId="57D93F92" w:rsidR="005E32F4" w:rsidRDefault="005E32F4" w:rsidP="007D53EE">
            <w:pPr>
              <w:spacing w:after="0" w:line="240" w:lineRule="auto"/>
              <w:ind w:left="0" w:right="11" w:firstLine="0"/>
            </w:pPr>
            <w:r>
              <w:t>Main layout</w:t>
            </w:r>
          </w:p>
        </w:tc>
        <w:tc>
          <w:tcPr>
            <w:tcW w:w="2835" w:type="dxa"/>
          </w:tcPr>
          <w:p w14:paraId="24DABC3A" w14:textId="77777777" w:rsidR="005E32F4" w:rsidRDefault="005E32F4" w:rsidP="007D53EE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7673BEA1" w14:textId="77777777" w:rsidR="005E32F4" w:rsidRDefault="005E32F4" w:rsidP="007D53EE">
            <w:pPr>
              <w:spacing w:after="0" w:line="240" w:lineRule="auto"/>
              <w:ind w:left="0" w:right="11" w:firstLine="0"/>
            </w:pPr>
          </w:p>
        </w:tc>
      </w:tr>
      <w:tr w:rsidR="005E32F4" w14:paraId="38F6F96E" w14:textId="77777777" w:rsidTr="00C21CA6">
        <w:tc>
          <w:tcPr>
            <w:tcW w:w="2694" w:type="dxa"/>
          </w:tcPr>
          <w:p w14:paraId="302B4A64" w14:textId="5EE18706" w:rsidR="005E32F4" w:rsidRDefault="005E32F4" w:rsidP="005E32F4">
            <w:pPr>
              <w:spacing w:after="0" w:line="240" w:lineRule="auto"/>
              <w:ind w:left="0" w:right="11" w:firstLine="0"/>
            </w:pPr>
            <w:r>
              <w:t>Login</w:t>
            </w:r>
          </w:p>
        </w:tc>
        <w:tc>
          <w:tcPr>
            <w:tcW w:w="2835" w:type="dxa"/>
          </w:tcPr>
          <w:p w14:paraId="07D1B433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12FAC226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03C6BC93" w14:textId="77777777" w:rsidTr="00C21CA6">
        <w:tc>
          <w:tcPr>
            <w:tcW w:w="2694" w:type="dxa"/>
          </w:tcPr>
          <w:p w14:paraId="168340CD" w14:textId="7A3D006E" w:rsidR="005E32F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Submit paper</w:t>
            </w:r>
          </w:p>
        </w:tc>
        <w:tc>
          <w:tcPr>
            <w:tcW w:w="2835" w:type="dxa"/>
          </w:tcPr>
          <w:p w14:paraId="4459C40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42C1117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7BBF8DC5" w14:textId="77777777" w:rsidTr="00C21CA6">
        <w:tc>
          <w:tcPr>
            <w:tcW w:w="2694" w:type="dxa"/>
          </w:tcPr>
          <w:p w14:paraId="248319A8" w14:textId="7EAEB9BF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Review paper</w:t>
            </w:r>
          </w:p>
        </w:tc>
        <w:tc>
          <w:tcPr>
            <w:tcW w:w="2835" w:type="dxa"/>
          </w:tcPr>
          <w:p w14:paraId="547C155A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374C0DF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C21CA6" w14:paraId="2055DD0D" w14:textId="77777777" w:rsidTr="00C21CA6">
        <w:tc>
          <w:tcPr>
            <w:tcW w:w="2694" w:type="dxa"/>
          </w:tcPr>
          <w:p w14:paraId="14A617E8" w14:textId="3066DDF4" w:rsidR="00C21CA6" w:rsidRDefault="00C21CA6" w:rsidP="005E32F4">
            <w:pPr>
              <w:spacing w:after="0" w:line="240" w:lineRule="auto"/>
              <w:ind w:left="0" w:right="11" w:firstLine="0"/>
            </w:pPr>
            <w:r w:rsidRPr="00041C04">
              <w:t>Get conference schedule</w:t>
            </w:r>
          </w:p>
        </w:tc>
        <w:tc>
          <w:tcPr>
            <w:tcW w:w="2835" w:type="dxa"/>
          </w:tcPr>
          <w:p w14:paraId="42EFE8C9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08C24821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2C370984" w14:textId="77777777" w:rsidTr="00C21CA6">
        <w:tc>
          <w:tcPr>
            <w:tcW w:w="2694" w:type="dxa"/>
          </w:tcPr>
          <w:p w14:paraId="410D5CB3" w14:textId="5674E24C" w:rsidR="005E32F4" w:rsidRPr="00041C04" w:rsidRDefault="005E32F4" w:rsidP="005E32F4">
            <w:pPr>
              <w:spacing w:after="0" w:line="240" w:lineRule="auto"/>
              <w:ind w:left="0" w:right="11" w:firstLine="0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2835" w:type="dxa"/>
          </w:tcPr>
          <w:p w14:paraId="38AA0AEE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6E72265F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3156D817" w14:textId="77777777" w:rsidTr="00C21CA6">
        <w:tc>
          <w:tcPr>
            <w:tcW w:w="2694" w:type="dxa"/>
          </w:tcPr>
          <w:p w14:paraId="395BA3EF" w14:textId="6BACB8CE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5E32F4">
              <w:lastRenderedPageBreak/>
              <w:t>Conference Statistics Report</w:t>
            </w:r>
          </w:p>
        </w:tc>
        <w:tc>
          <w:tcPr>
            <w:tcW w:w="2835" w:type="dxa"/>
          </w:tcPr>
          <w:p w14:paraId="0BACE962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03821B1D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</w:tbl>
    <w:p w14:paraId="55C32BF4" w14:textId="3BF1BE63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 w:rsidRPr="005E32F4">
        <w:t>Caching strategy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2814"/>
        <w:gridCol w:w="2715"/>
        <w:gridCol w:w="4536"/>
      </w:tblGrid>
      <w:tr w:rsidR="005E32F4" w:rsidRPr="001C2896" w14:paraId="168E3705" w14:textId="77777777" w:rsidTr="005E32F4">
        <w:tc>
          <w:tcPr>
            <w:tcW w:w="2814" w:type="dxa"/>
            <w:shd w:val="clear" w:color="auto" w:fill="E7E6E6" w:themeFill="background2"/>
          </w:tcPr>
          <w:p w14:paraId="3F9EE72E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Page</w:t>
            </w:r>
          </w:p>
        </w:tc>
        <w:tc>
          <w:tcPr>
            <w:tcW w:w="2715" w:type="dxa"/>
            <w:shd w:val="clear" w:color="auto" w:fill="E7E6E6" w:themeFill="background2"/>
          </w:tcPr>
          <w:p w14:paraId="4E17AE32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Pr="008B2F90">
              <w:rPr>
                <w:b/>
                <w:bCs/>
              </w:rPr>
              <w:t>aching strategy</w:t>
            </w:r>
          </w:p>
        </w:tc>
        <w:tc>
          <w:tcPr>
            <w:tcW w:w="4536" w:type="dxa"/>
            <w:shd w:val="clear" w:color="auto" w:fill="E7E6E6" w:themeFill="background2"/>
          </w:tcPr>
          <w:p w14:paraId="7D829B56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Brief justification</w:t>
            </w:r>
          </w:p>
        </w:tc>
      </w:tr>
      <w:tr w:rsidR="005E32F4" w14:paraId="3DCD6FCA" w14:textId="77777777" w:rsidTr="005E32F4">
        <w:tc>
          <w:tcPr>
            <w:tcW w:w="2814" w:type="dxa"/>
          </w:tcPr>
          <w:p w14:paraId="27E651D7" w14:textId="1D63B090" w:rsidR="005E32F4" w:rsidRDefault="005E32F4" w:rsidP="005E32F4">
            <w:pPr>
              <w:spacing w:after="0" w:line="240" w:lineRule="auto"/>
              <w:ind w:left="0" w:right="11" w:firstLine="0"/>
            </w:pPr>
            <w:r>
              <w:t>Login</w:t>
            </w:r>
          </w:p>
        </w:tc>
        <w:tc>
          <w:tcPr>
            <w:tcW w:w="2715" w:type="dxa"/>
          </w:tcPr>
          <w:p w14:paraId="49DE5ECD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72E7B31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2FCE0713" w14:textId="77777777" w:rsidTr="005E32F4">
        <w:tc>
          <w:tcPr>
            <w:tcW w:w="2814" w:type="dxa"/>
          </w:tcPr>
          <w:p w14:paraId="57FD9167" w14:textId="0DF22CBC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Submit paper</w:t>
            </w:r>
          </w:p>
        </w:tc>
        <w:tc>
          <w:tcPr>
            <w:tcW w:w="2715" w:type="dxa"/>
          </w:tcPr>
          <w:p w14:paraId="35BFFCDA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21540845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7DF69815" w14:textId="77777777" w:rsidTr="005E32F4">
        <w:tc>
          <w:tcPr>
            <w:tcW w:w="2814" w:type="dxa"/>
          </w:tcPr>
          <w:p w14:paraId="0011300F" w14:textId="78354D45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Review paper</w:t>
            </w:r>
          </w:p>
        </w:tc>
        <w:tc>
          <w:tcPr>
            <w:tcW w:w="2715" w:type="dxa"/>
          </w:tcPr>
          <w:p w14:paraId="2E6D5224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32F50CBE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C21CA6" w14:paraId="11D28669" w14:textId="77777777" w:rsidTr="005E32F4">
        <w:tc>
          <w:tcPr>
            <w:tcW w:w="2814" w:type="dxa"/>
          </w:tcPr>
          <w:p w14:paraId="2D50CF96" w14:textId="00ACD27D" w:rsidR="00C21CA6" w:rsidRDefault="00C21CA6" w:rsidP="005E32F4">
            <w:pPr>
              <w:spacing w:after="0" w:line="240" w:lineRule="auto"/>
              <w:ind w:left="0" w:right="11" w:firstLine="0"/>
            </w:pPr>
            <w:r w:rsidRPr="00041C04">
              <w:t>Get conference schedule</w:t>
            </w:r>
          </w:p>
        </w:tc>
        <w:tc>
          <w:tcPr>
            <w:tcW w:w="2715" w:type="dxa"/>
          </w:tcPr>
          <w:p w14:paraId="10386744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5EDE50E7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27CD1617" w14:textId="77777777" w:rsidTr="005E32F4">
        <w:tc>
          <w:tcPr>
            <w:tcW w:w="2814" w:type="dxa"/>
          </w:tcPr>
          <w:p w14:paraId="15CBBA58" w14:textId="1F2BE970" w:rsidR="005E32F4" w:rsidRPr="00041C04" w:rsidRDefault="005E32F4" w:rsidP="005E32F4">
            <w:pPr>
              <w:spacing w:after="0" w:line="240" w:lineRule="auto"/>
              <w:ind w:left="0" w:right="11" w:firstLine="0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2715" w:type="dxa"/>
          </w:tcPr>
          <w:p w14:paraId="43B87BD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1772BD19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1C39D07D" w14:textId="77777777" w:rsidTr="005E32F4">
        <w:tc>
          <w:tcPr>
            <w:tcW w:w="2814" w:type="dxa"/>
          </w:tcPr>
          <w:p w14:paraId="006386D7" w14:textId="710003FA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5E32F4">
              <w:t>Conference Statistics Report</w:t>
            </w:r>
          </w:p>
        </w:tc>
        <w:tc>
          <w:tcPr>
            <w:tcW w:w="2715" w:type="dxa"/>
          </w:tcPr>
          <w:p w14:paraId="05389AC9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6796B8BB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</w:tbl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>Get conference schedule</w:t>
      </w:r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schedule</w:t>
      </w:r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15B7E" w14:textId="77777777" w:rsidR="00CA7BF2" w:rsidRDefault="00CA7BF2">
      <w:pPr>
        <w:spacing w:after="0" w:line="240" w:lineRule="auto"/>
      </w:pPr>
      <w:r>
        <w:separator/>
      </w:r>
    </w:p>
  </w:endnote>
  <w:endnote w:type="continuationSeparator" w:id="0">
    <w:p w14:paraId="07AF7FA0" w14:textId="77777777" w:rsidR="00CA7BF2" w:rsidRDefault="00CA7BF2">
      <w:pPr>
        <w:spacing w:after="0" w:line="240" w:lineRule="auto"/>
      </w:pPr>
      <w:r>
        <w:continuationSeparator/>
      </w:r>
    </w:p>
  </w:endnote>
  <w:endnote w:type="continuationNotice" w:id="1">
    <w:p w14:paraId="4419F0F6" w14:textId="77777777" w:rsidR="00CA7BF2" w:rsidRDefault="00CA7B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3C420" w14:textId="77777777" w:rsidR="00CA7BF2" w:rsidRDefault="00CA7BF2">
      <w:pPr>
        <w:spacing w:after="0" w:line="240" w:lineRule="auto"/>
      </w:pPr>
      <w:r>
        <w:separator/>
      </w:r>
    </w:p>
  </w:footnote>
  <w:footnote w:type="continuationSeparator" w:id="0">
    <w:p w14:paraId="084721AB" w14:textId="77777777" w:rsidR="00CA7BF2" w:rsidRDefault="00CA7BF2">
      <w:pPr>
        <w:spacing w:after="0" w:line="240" w:lineRule="auto"/>
      </w:pPr>
      <w:r>
        <w:continuationSeparator/>
      </w:r>
    </w:p>
  </w:footnote>
  <w:footnote w:type="continuationNotice" w:id="1">
    <w:p w14:paraId="4CA2F7B7" w14:textId="77777777" w:rsidR="00CA7BF2" w:rsidRDefault="00CA7BF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8B01E6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4"/>
  </w:num>
  <w:num w:numId="2" w16cid:durableId="794064136">
    <w:abstractNumId w:val="7"/>
  </w:num>
  <w:num w:numId="3" w16cid:durableId="2129083060">
    <w:abstractNumId w:val="19"/>
  </w:num>
  <w:num w:numId="4" w16cid:durableId="390228254">
    <w:abstractNumId w:val="6"/>
  </w:num>
  <w:num w:numId="5" w16cid:durableId="1007707963">
    <w:abstractNumId w:val="18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7"/>
  </w:num>
  <w:num w:numId="9" w16cid:durableId="1512138706">
    <w:abstractNumId w:val="25"/>
  </w:num>
  <w:num w:numId="10" w16cid:durableId="402484078">
    <w:abstractNumId w:val="27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1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2"/>
  </w:num>
  <w:num w:numId="21" w16cid:durableId="1978215410">
    <w:abstractNumId w:val="24"/>
  </w:num>
  <w:num w:numId="22" w16cid:durableId="420375566">
    <w:abstractNumId w:val="15"/>
  </w:num>
  <w:num w:numId="23" w16cid:durableId="2105834927">
    <w:abstractNumId w:val="26"/>
  </w:num>
  <w:num w:numId="24" w16cid:durableId="964192992">
    <w:abstractNumId w:val="16"/>
  </w:num>
  <w:num w:numId="25" w16cid:durableId="1616868650">
    <w:abstractNumId w:val="23"/>
  </w:num>
  <w:num w:numId="26" w16cid:durableId="2085492961">
    <w:abstractNumId w:val="20"/>
  </w:num>
  <w:num w:numId="27" w16cid:durableId="557857716">
    <w:abstractNumId w:val="17"/>
  </w:num>
  <w:num w:numId="28" w16cid:durableId="498621309">
    <w:abstractNumId w:val="17"/>
  </w:num>
  <w:num w:numId="29" w16cid:durableId="618537253">
    <w:abstractNumId w:val="17"/>
  </w:num>
  <w:num w:numId="30" w16cid:durableId="79570632">
    <w:abstractNumId w:val="17"/>
  </w:num>
  <w:num w:numId="31" w16cid:durableId="2115588765">
    <w:abstractNumId w:val="12"/>
  </w:num>
  <w:num w:numId="32" w16cid:durableId="1815295170">
    <w:abstractNumId w:val="17"/>
  </w:num>
  <w:num w:numId="33" w16cid:durableId="1200900243">
    <w:abstractNumId w:val="13"/>
  </w:num>
  <w:num w:numId="34" w16cid:durableId="757211447">
    <w:abstractNumId w:val="17"/>
  </w:num>
  <w:num w:numId="35" w16cid:durableId="1739617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elkarim Erradi</cp:lastModifiedBy>
  <cp:revision>10</cp:revision>
  <cp:lastPrinted>2020-09-16T00:13:00Z</cp:lastPrinted>
  <dcterms:created xsi:type="dcterms:W3CDTF">2022-12-27T15:34:00Z</dcterms:created>
  <dcterms:modified xsi:type="dcterms:W3CDTF">2023-05-3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